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5" w:name="physicist-cover-letter"/>
    <w:p>
      <w:pPr>
        <w:pStyle w:val="Heading1"/>
      </w:pPr>
      <w:r>
        <w:t xml:space="preserve">Physicist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Employer Name]</w:t>
      </w:r>
      <w:r>
        <w:br/>
      </w:r>
      <w:r>
        <w:t xml:space="preserve">[Company Address]</w:t>
      </w:r>
      <w:r>
        <w:br/>
      </w:r>
      <w:r>
        <w:t xml:space="preserve">Johannesburg, South Africa</w:t>
      </w:r>
    </w:p>
    <w:p>
      <w:pPr>
        <w:pStyle w:val="BodyText"/>
      </w:pPr>
      <w:r>
        <w:t xml:space="preserve">Dear Hiring Manager,</w:t>
      </w:r>
    </w:p>
    <w:p>
      <w:pPr>
        <w:pStyle w:val="BodyText"/>
      </w:pPr>
      <w:r>
        <w:t xml:space="preserve">I am writing to express my enthusiasm for the Physicist position at [Company/Organization Name] in Johannesburg, South Africa. As a dedicated and innovative physicist with a strong academic foundation and hands-on research experience, I am eager to contribute my expertise to advance scientific exploration and technological development in this dynamic region. South Africa has long been a hub for groundbreaking research, particularly in astrophysics, quantum mechanics, and renewable energy technologies—fields that align closely with my professional aspirations. Johannesburg, as a city at the heart of Africa’s scientific progress, offers an unparalleled opportunity to engage with cutting-edge projects and collaborate with multidisciplinary teams. This role represents the perfect intersection of my academic background, technical skills, and passion for addressing global challenges through physics.</w:t>
      </w:r>
    </w:p>
    <w:bookmarkStart w:id="20" w:name="Xffebf5953b3d31bca048647bbea80d4f112d77b"/>
    <w:p>
      <w:pPr>
        <w:pStyle w:val="Heading2"/>
      </w:pPr>
      <w:r>
        <w:t xml:space="preserve">Academic Background and Research Expertise</w:t>
      </w:r>
    </w:p>
    <w:p>
      <w:pPr>
        <w:pStyle w:val="FirstParagraph"/>
      </w:pPr>
      <w:r>
        <w:t xml:space="preserve">I hold a [PhD/MSc] in Physics from [University Name], where I specialized in [specific area such as condensed matter physics, high-energy physics, or computational modeling]. My doctoral research focused on [briefly describe your thesis topic, e.g., "the development of novel materials for solar energy conversion," or "the application of quantum computing algorithms to solve complex physical systems"]. This work not only honed my analytical and problem-solving abilities but also deepened my understanding of how theoretical principles can be translated into practical solutions. For instance, my research on [specific project] led to the publication of [number] peer-reviewed articles in journals such as [Journal Names], demonstrating my commitment to rigorous scientific inquiry.</w:t>
      </w:r>
    </w:p>
    <w:p>
      <w:pPr>
        <w:pStyle w:val="BodyText"/>
      </w:pPr>
      <w:r>
        <w:t xml:space="preserve">In addition to formal education, I have actively participated in international collaborations and conferences, including [mention any notable events or partnerships]. These experiences have equipped me with a global perspective on physics research while fostering an appreciation for the unique challenges and opportunities present in regions like South Africa. The country’s investment in projects such as the Square Kilometre Array (SKA) telescope and its focus on renewable energy innovation have inspired me to contribute my skills to similar initiatives in Johannesburg.</w:t>
      </w:r>
    </w:p>
    <w:bookmarkEnd w:id="20"/>
    <w:bookmarkStart w:id="21" w:name="X40e5ec9a078d79d9890a98c55d23b7442f092aa"/>
    <w:p>
      <w:pPr>
        <w:pStyle w:val="Heading2"/>
      </w:pPr>
      <w:r>
        <w:t xml:space="preserve">Technical Skills and Professional Achievements</w:t>
      </w:r>
    </w:p>
    <w:p>
      <w:pPr>
        <w:pStyle w:val="FirstParagraph"/>
      </w:pPr>
      <w:r>
        <w:t xml:space="preserve">My professional journey has been defined by a blend of technical expertise and interdisciplinary collaboration. I am proficient in [list relevant tools or software, e.g., "MATLAB, Python, COMSOL Multiphysics, and LaTeX"] and have extensive experience in [specific tasks such as "data analysis, simulation modeling, or experimental design"]. For example, during my time at [Previous Employer/Institution], I led a team to develop [describe a project or innovation], which resulted in [mention outcomes like "a 30% improvement in energy efficiency" or "a patent申请"]. These accomplishments reflect my ability to apply physics principles to real-world problems while driving measurable impact.</w:t>
      </w:r>
    </w:p>
    <w:p>
      <w:pPr>
        <w:pStyle w:val="BodyText"/>
      </w:pPr>
      <w:r>
        <w:t xml:space="preserve">Moreover, my work has consistently emphasized the importance of teamwork and communication. I have presented findings at [conferences, e.g., "the International Conference on Quantum Physics"] and mentored junior researchers in [specific areas]. These experiences have sharpened my ability to articulate complex concepts clearly—a skill that is essential for fostering collaboration across diverse teams. In Johannesburg, where scientific research often intersects with community development and education, I aim to leverage these abilities to bridge the gap between theoretical physics and practical applications.</w:t>
      </w:r>
    </w:p>
    <w:bookmarkEnd w:id="21"/>
    <w:bookmarkStart w:id="22" w:name="why-south-africa-johannesburg"/>
    <w:p>
      <w:pPr>
        <w:pStyle w:val="Heading2"/>
      </w:pPr>
      <w:r>
        <w:t xml:space="preserve">Why South Africa Johannesburg?</w:t>
      </w:r>
    </w:p>
    <w:p>
      <w:pPr>
        <w:pStyle w:val="FirstParagraph"/>
      </w:pPr>
      <w:r>
        <w:t xml:space="preserve">Johannesburg’s unique position as a cultural, economic, and scientific epicenter in South Africa makes it an ideal location for my career. The city is home to institutions like the University of the Witwatersrand (Wits) and the South African Astronomical Observatory, which are at the forefront of research in astrophysics and materials science. I am particularly drawn to opportunities that align with [specific initiatives in South Africa, e.g., "the development of sustainable energy solutions" or "the promotion of STEM education in underserved communities"]. By joining [Company/Organization Name], I hope to contribute to projects that not only advance scientific knowledge but also address pressing societal needs.</w:t>
      </w:r>
    </w:p>
    <w:p>
      <w:pPr>
        <w:pStyle w:val="BodyText"/>
      </w:pPr>
      <w:r>
        <w:t xml:space="preserve">Furthermore, the diversity and resilience of South Africa’s scientific community have always inspired me. As a physicist, I am committed to fostering inclusivity and innovation in research environments. Johannesburg’s vibrant academic landscape provides an ideal setting for this mission. Whether it is through collaborative research with local institutions or engaging with students and professionals in the region, I am eager to build lasting contributions that resonate beyond the laboratory.</w:t>
      </w:r>
    </w:p>
    <w:bookmarkEnd w:id="22"/>
    <w:bookmarkStart w:id="23" w:name="adaptability-and-commitment-to-growth"/>
    <w:p>
      <w:pPr>
        <w:pStyle w:val="Heading2"/>
      </w:pPr>
      <w:r>
        <w:t xml:space="preserve">Adaptability and Commitment to Growth</w:t>
      </w:r>
    </w:p>
    <w:p>
      <w:pPr>
        <w:pStyle w:val="FirstParagraph"/>
      </w:pPr>
      <w:r>
        <w:t xml:space="preserve">South Africa’s scientific sector, while rich in potential, faces challenges such as limited resources and infrastructure gaps. My experience working in resource-constrained environments has taught me to be adaptable, creative, and solution-oriented. For instance, during my [previous role], I optimized [specific process or technique] to reduce costs by [percentage], demonstrating my ability to deliver results even under constraints. I am confident that these qualities will enable me to thrive in Johannesburg’s dynamic research ecosystem.</w:t>
      </w:r>
    </w:p>
    <w:p>
      <w:pPr>
        <w:pStyle w:val="BodyText"/>
      </w:pPr>
      <w:r>
        <w:t xml:space="preserve">Additionally, I am deeply committed to lifelong learning and staying abreast of advancements in physics. I regularly attend workshops on emerging topics such as [e.g., "quantum computing," "AI-driven data analysis," or "climate modeling"], and I have completed certifications in [relevant courses]. This dedication ensures that my skills remain current and aligned with the evolving needs of the field.</w:t>
      </w:r>
    </w:p>
    <w:bookmarkEnd w:id="23"/>
    <w:bookmarkStart w:id="24" w:name="conclusion"/>
    <w:p>
      <w:pPr>
        <w:pStyle w:val="Heading2"/>
      </w:pPr>
      <w:r>
        <w:t xml:space="preserve">Conclusion</w:t>
      </w:r>
    </w:p>
    <w:p>
      <w:pPr>
        <w:pStyle w:val="FirstParagraph"/>
      </w:pPr>
      <w:r>
        <w:t xml:space="preserve">In conclusion, I am excited about the opportunity to contribute as a Physicist in Johannesburg, South Africa. My academic background, technical expertise, and passion for science make me a strong candidate for this role. I am particularly motivated by the chance to collaborate with [Company/Organization Name] on projects that push the boundaries of physics while addressing global challenges. I would welcome the opportunity to discuss how my qualifications align with your needs and to explore ways I can add value to your team.</w:t>
      </w:r>
    </w:p>
    <w:p>
      <w:pPr>
        <w:pStyle w:val="BodyText"/>
      </w:pPr>
      <w:r>
        <w:t xml:space="preserve">Thank you for considering my application. I look forward to the possibility of contributing to [Company/Organization Name]’s mission and the broader scientific community in South Africa.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LinkedIn Profile (if applicable)]</w:t>
      </w:r>
      <w:r>
        <w:br/>
      </w:r>
      <w:r>
        <w:t xml:space="preserve">[Portfolio/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Cover Letter - South Africa Johannesburg</dc:title>
  <dc:creator/>
  <dc:language>en</dc:language>
  <cp:keywords/>
  <dcterms:created xsi:type="dcterms:W3CDTF">2026-07-24T16:54:46Z</dcterms:created>
  <dcterms:modified xsi:type="dcterms:W3CDTF">2026-07-24T16:54:46Z</dcterms:modified>
</cp:coreProperties>
</file>

<file path=docProps/custom.xml><?xml version="1.0" encoding="utf-8"?>
<Properties xmlns="http://schemas.openxmlformats.org/officeDocument/2006/custom-properties" xmlns:vt="http://schemas.openxmlformats.org/officeDocument/2006/docPropsVTypes"/>
</file>